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3A26DD14" w:rsidR="00F4525C" w:rsidRDefault="00A66098" w:rsidP="009B61E5">
          <w:pPr>
            <w:pStyle w:val="VCAADocumenttitle"/>
          </w:pPr>
          <w:r w:rsidRPr="00A66098">
            <w:t>Unit 4, Module 1 – Persuasive Video</w:t>
          </w:r>
        </w:p>
      </w:sdtContent>
    </w:sdt>
    <w:tbl>
      <w:tblPr>
        <w:tblStyle w:val="TableGrid40"/>
        <w:tblW w:w="21258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2228"/>
        <w:gridCol w:w="2229"/>
        <w:gridCol w:w="2229"/>
        <w:gridCol w:w="2339"/>
        <w:gridCol w:w="2339"/>
        <w:gridCol w:w="2339"/>
        <w:gridCol w:w="2339"/>
        <w:gridCol w:w="4536"/>
      </w:tblGrid>
      <w:tr w:rsidR="00A66098" w:rsidRPr="00A66098" w14:paraId="497FF792" w14:textId="77777777" w:rsidTr="00115F52">
        <w:trPr>
          <w:cantSplit/>
          <w:trHeight w:val="1372"/>
        </w:trPr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</w:tcPr>
          <w:p w14:paraId="0F3C828E" w14:textId="77777777" w:rsidR="00A66098" w:rsidRPr="00A66098" w:rsidRDefault="00A66098" w:rsidP="00A6609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bookmarkStart w:id="0" w:name="TemplateOverview"/>
            <w:bookmarkEnd w:id="0"/>
            <w:r w:rsidRPr="00A66098">
              <w:rPr>
                <w:rFonts w:ascii="Arial Narrow" w:eastAsia="Times New Roman" w:hAnsi="Arial Narrow" w:cs="Arial"/>
                <w:b/>
                <w:sz w:val="20"/>
                <w:szCs w:val="20"/>
              </w:rPr>
              <w:t>Excelling</w:t>
            </w:r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694656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Seeks teacher feedback on their final speech</w:t>
            </w:r>
          </w:p>
        </w:tc>
        <w:tc>
          <w:tcPr>
            <w:tcW w:w="2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BC0AAD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Summarises key points as a conclusion</w:t>
            </w:r>
          </w:p>
        </w:tc>
        <w:tc>
          <w:tcPr>
            <w:tcW w:w="2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5CF25E3C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Re-records their video if they feel they can improve it</w:t>
            </w:r>
          </w:p>
        </w:tc>
        <w:tc>
          <w:tcPr>
            <w:tcW w:w="2339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15FBA6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Presents for up to 4 minutes</w:t>
            </w:r>
          </w:p>
        </w:tc>
        <w:tc>
          <w:tcPr>
            <w:tcW w:w="2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3FB5A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Speaks at an appropriate speed and uses intonation consistently</w:t>
            </w:r>
          </w:p>
        </w:tc>
        <w:tc>
          <w:tcPr>
            <w:tcW w:w="2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E82B1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Enhances presentation with hand gestures and facial expressions</w:t>
            </w:r>
          </w:p>
        </w:tc>
        <w:tc>
          <w:tcPr>
            <w:tcW w:w="2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12D86F5C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Engages with the camera througho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4D299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Uses persuasive language throughout presentation</w:t>
            </w:r>
          </w:p>
        </w:tc>
      </w:tr>
      <w:tr w:rsidR="00A66098" w:rsidRPr="00A66098" w14:paraId="4AA10104" w14:textId="77777777" w:rsidTr="00115F52">
        <w:trPr>
          <w:cantSplit/>
          <w:trHeight w:val="1294"/>
        </w:trPr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</w:tcPr>
          <w:p w14:paraId="4D497A86" w14:textId="77777777" w:rsidR="00A66098" w:rsidRPr="00A66098" w:rsidRDefault="00A66098" w:rsidP="00A6609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 w:rsidRPr="00A66098">
              <w:rPr>
                <w:rFonts w:ascii="Arial Narrow" w:eastAsia="Times New Roman" w:hAnsi="Arial Narrow" w:cs="Arial"/>
                <w:b/>
                <w:sz w:val="20"/>
                <w:szCs w:val="20"/>
              </w:rPr>
              <w:t>Achieving</w:t>
            </w:r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E4265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Seeks teacher feedback on their draft</w:t>
            </w:r>
          </w:p>
        </w:tc>
        <w:tc>
          <w:tcPr>
            <w:tcW w:w="2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75DCC1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Gives examples to back up their reasons</w:t>
            </w:r>
          </w:p>
        </w:tc>
        <w:tc>
          <w:tcPr>
            <w:tcW w:w="2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3DA2BD91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Applies feedback given from the audience</w:t>
            </w:r>
          </w:p>
        </w:tc>
        <w:tc>
          <w:tcPr>
            <w:tcW w:w="2339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4F3B45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Presents for between 2 and 3 minutes</w:t>
            </w:r>
          </w:p>
        </w:tc>
        <w:tc>
          <w:tcPr>
            <w:tcW w:w="2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A18682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Speaks at an appropriate speed and uses intonation on occasion</w:t>
            </w:r>
          </w:p>
        </w:tc>
        <w:tc>
          <w:tcPr>
            <w:tcW w:w="2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1E4CB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Enhances presentation with hand gestures</w:t>
            </w:r>
          </w:p>
        </w:tc>
        <w:tc>
          <w:tcPr>
            <w:tcW w:w="2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03A32919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Engages with the camera occasionally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C6665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Uses some persuasive language</w:t>
            </w:r>
          </w:p>
        </w:tc>
      </w:tr>
      <w:tr w:rsidR="00A66098" w:rsidRPr="00A66098" w14:paraId="6294ECFC" w14:textId="77777777" w:rsidTr="00115F52">
        <w:trPr>
          <w:cantSplit/>
          <w:trHeight w:val="1357"/>
        </w:trPr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  <w:hideMark/>
          </w:tcPr>
          <w:p w14:paraId="1DB0C581" w14:textId="77777777" w:rsidR="00A66098" w:rsidRPr="00A66098" w:rsidRDefault="00A66098" w:rsidP="00A6609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 w:rsidRPr="00A66098">
              <w:rPr>
                <w:rFonts w:ascii="Arial Narrow" w:eastAsia="Times New Roman" w:hAnsi="Arial Narrow" w:cs="Arial"/>
                <w:b/>
                <w:sz w:val="20"/>
                <w:szCs w:val="20"/>
              </w:rPr>
              <w:t>Satisfactory</w:t>
            </w:r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95B18B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Drafts the speech in their workbook</w:t>
            </w:r>
          </w:p>
        </w:tc>
        <w:tc>
          <w:tcPr>
            <w:tcW w:w="2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C8E682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Outlines reasons they would be an asset</w:t>
            </w:r>
          </w:p>
        </w:tc>
        <w:tc>
          <w:tcPr>
            <w:tcW w:w="2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643FC7DD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Rehearses speech in front of a small audience</w:t>
            </w:r>
          </w:p>
        </w:tc>
        <w:tc>
          <w:tcPr>
            <w:tcW w:w="2339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363CA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Presents for between 1 to 2 minutes</w:t>
            </w:r>
          </w:p>
        </w:tc>
        <w:tc>
          <w:tcPr>
            <w:tcW w:w="2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783BEA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Speaks at a speed that allows them to be understood</w:t>
            </w:r>
          </w:p>
        </w:tc>
        <w:tc>
          <w:tcPr>
            <w:tcW w:w="2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9F3979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Stands in a formal manner</w:t>
            </w:r>
          </w:p>
        </w:tc>
        <w:tc>
          <w:tcPr>
            <w:tcW w:w="2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496CE35F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Looks at the camera occasionally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B9CA2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Uses formal language</w:t>
            </w:r>
          </w:p>
        </w:tc>
      </w:tr>
      <w:tr w:rsidR="00A66098" w:rsidRPr="00A66098" w14:paraId="24B4B818" w14:textId="77777777" w:rsidTr="00115F52">
        <w:trPr>
          <w:cantSplit/>
          <w:trHeight w:val="1010"/>
        </w:trPr>
        <w:tc>
          <w:tcPr>
            <w:tcW w:w="6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  <w:hideMark/>
          </w:tcPr>
          <w:p w14:paraId="06545C63" w14:textId="77777777" w:rsidR="00A66098" w:rsidRPr="00A66098" w:rsidRDefault="00A66098" w:rsidP="00A6609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 w:rsidRPr="00A66098">
              <w:rPr>
                <w:rFonts w:ascii="Arial Narrow" w:eastAsia="Times New Roman" w:hAnsi="Arial Narrow" w:cs="Arial"/>
                <w:b/>
                <w:sz w:val="20"/>
                <w:szCs w:val="20"/>
              </w:rPr>
              <w:t>Not yet satisfactory</w:t>
            </w:r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8F776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Completes a brainstorm and plan</w:t>
            </w:r>
          </w:p>
        </w:tc>
        <w:tc>
          <w:tcPr>
            <w:tcW w:w="22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EA5E3A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Introduces themselves</w:t>
            </w:r>
          </w:p>
        </w:tc>
        <w:tc>
          <w:tcPr>
            <w:tcW w:w="2229" w:type="dxa"/>
            <w:vMerge w:val="restart"/>
            <w:tcBorders>
              <w:top w:val="single" w:sz="4" w:space="0" w:color="auto"/>
              <w:left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302DDAB8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Annotates their script with presentation tips</w:t>
            </w:r>
          </w:p>
        </w:tc>
        <w:tc>
          <w:tcPr>
            <w:tcW w:w="2339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2CA43A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Presents for less than 1 minute</w:t>
            </w:r>
          </w:p>
        </w:tc>
        <w:tc>
          <w:tcPr>
            <w:tcW w:w="23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527AD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Speaks in monotone</w:t>
            </w:r>
          </w:p>
        </w:tc>
        <w:tc>
          <w:tcPr>
            <w:tcW w:w="23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FF32F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Remains in one position or moves around a lot</w:t>
            </w:r>
          </w:p>
        </w:tc>
        <w:tc>
          <w:tcPr>
            <w:tcW w:w="2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37513C06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Looks down throughout</w:t>
            </w:r>
          </w:p>
        </w:tc>
        <w:tc>
          <w:tcPr>
            <w:tcW w:w="4536" w:type="dxa"/>
            <w:vMerge w:val="restart"/>
            <w:tcBorders>
              <w:top w:val="single" w:sz="4" w:space="0" w:color="auto"/>
              <w:left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7885E0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Uses informal language</w:t>
            </w:r>
          </w:p>
        </w:tc>
      </w:tr>
      <w:tr w:rsidR="00A66098" w:rsidRPr="00A66098" w14:paraId="1F0C930F" w14:textId="77777777" w:rsidTr="00115F52">
        <w:trPr>
          <w:cantSplit/>
          <w:trHeight w:val="20"/>
        </w:trPr>
        <w:tc>
          <w:tcPr>
            <w:tcW w:w="6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742C4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92F12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2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AFA586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</w:p>
        </w:tc>
        <w:tc>
          <w:tcPr>
            <w:tcW w:w="2229" w:type="dxa"/>
            <w:vMerge/>
            <w:tcBorders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2D6DD34F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</w:p>
        </w:tc>
        <w:tc>
          <w:tcPr>
            <w:tcW w:w="2339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03811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Didn’t present</w:t>
            </w:r>
          </w:p>
        </w:tc>
        <w:tc>
          <w:tcPr>
            <w:tcW w:w="23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3D11F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</w:p>
        </w:tc>
        <w:tc>
          <w:tcPr>
            <w:tcW w:w="23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A7025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</w:p>
        </w:tc>
        <w:tc>
          <w:tcPr>
            <w:tcW w:w="2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5EAD2C22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4536" w:type="dxa"/>
            <w:vMerge/>
            <w:tcBorders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2F562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</w:p>
        </w:tc>
      </w:tr>
      <w:tr w:rsidR="00A66098" w:rsidRPr="00A66098" w14:paraId="68FC8E2A" w14:textId="77777777" w:rsidTr="00115F52">
        <w:trPr>
          <w:trHeight w:val="20"/>
        </w:trPr>
        <w:tc>
          <w:tcPr>
            <w:tcW w:w="6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</w:tcPr>
          <w:p w14:paraId="407273DA" w14:textId="77777777" w:rsidR="00A66098" w:rsidRPr="00A66098" w:rsidRDefault="00A66098" w:rsidP="00A6609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A66098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33E07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Planning</w:t>
            </w:r>
          </w:p>
        </w:tc>
        <w:tc>
          <w:tcPr>
            <w:tcW w:w="2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FF3F21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Structure</w:t>
            </w:r>
          </w:p>
        </w:tc>
        <w:tc>
          <w:tcPr>
            <w:tcW w:w="2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1E258B64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Preparation</w:t>
            </w:r>
          </w:p>
        </w:tc>
        <w:tc>
          <w:tcPr>
            <w:tcW w:w="2339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140DD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Length</w:t>
            </w:r>
          </w:p>
        </w:tc>
        <w:tc>
          <w:tcPr>
            <w:tcW w:w="2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022758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Voice</w:t>
            </w:r>
          </w:p>
        </w:tc>
        <w:tc>
          <w:tcPr>
            <w:tcW w:w="2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AC1245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Non-verbal communication</w:t>
            </w:r>
          </w:p>
        </w:tc>
        <w:tc>
          <w:tcPr>
            <w:tcW w:w="2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4045967E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Eye contac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AB26CE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A66098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Spoken</w:t>
            </w:r>
          </w:p>
        </w:tc>
      </w:tr>
      <w:tr w:rsidR="00A66098" w:rsidRPr="00A66098" w14:paraId="4093D1CF" w14:textId="77777777" w:rsidTr="00115F52">
        <w:trPr>
          <w:trHeight w:val="550"/>
        </w:trPr>
        <w:tc>
          <w:tcPr>
            <w:tcW w:w="6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6DF96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66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hideMark/>
          </w:tcPr>
          <w:p w14:paraId="231C60C6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</w:pPr>
            <w:r w:rsidRPr="00A66098"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  <w:t>Speech</w:t>
            </w:r>
          </w:p>
        </w:tc>
        <w:tc>
          <w:tcPr>
            <w:tcW w:w="9356" w:type="dxa"/>
            <w:gridSpan w:val="4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hideMark/>
          </w:tcPr>
          <w:p w14:paraId="12B95942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</w:pPr>
            <w:r w:rsidRPr="00A66098"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  <w:t>Presentation skills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A1FDD5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</w:pPr>
            <w:r w:rsidRPr="00A66098"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  <w:t>Language use</w:t>
            </w:r>
          </w:p>
        </w:tc>
      </w:tr>
      <w:tr w:rsidR="00A66098" w:rsidRPr="00A66098" w14:paraId="6CBB4CC4" w14:textId="77777777" w:rsidTr="00115F52">
        <w:trPr>
          <w:trHeight w:val="2086"/>
        </w:trPr>
        <w:tc>
          <w:tcPr>
            <w:tcW w:w="6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4CEBD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</w:p>
        </w:tc>
        <w:tc>
          <w:tcPr>
            <w:tcW w:w="66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</w:tcPr>
          <w:p w14:paraId="41DBE8A6" w14:textId="77777777" w:rsidR="00A66098" w:rsidRPr="00A66098" w:rsidRDefault="00A66098" w:rsidP="00A66098">
            <w:pP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9356" w:type="dxa"/>
            <w:gridSpan w:val="4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</w:tcPr>
          <w:p w14:paraId="2C7906CB" w14:textId="77777777" w:rsidR="00A66098" w:rsidRPr="00A66098" w:rsidRDefault="00A66098" w:rsidP="00A66098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  <w:r w:rsidRPr="00A66098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Monotone</w:t>
            </w:r>
            <w:r w:rsidRPr="00A66098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</w:t>
            </w:r>
            <w:r w:rsidRPr="00A66098">
              <w:rPr>
                <w:rFonts w:ascii="Arial Narrow" w:eastAsia="Times New Roman" w:hAnsi="Arial Narrow" w:cs="Times New Roman"/>
                <w:sz w:val="20"/>
                <w:szCs w:val="20"/>
              </w:rPr>
              <w:t>= no change in speed or intonation, the voice stays the same the whole time, not engaging.</w:t>
            </w:r>
          </w:p>
          <w:p w14:paraId="3A066619" w14:textId="77777777" w:rsidR="00A66098" w:rsidRPr="00A66098" w:rsidRDefault="00A66098" w:rsidP="00A66098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  <w:r w:rsidRPr="00A66098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Intonation</w:t>
            </w:r>
            <w:r w:rsidRPr="00A66098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</w:t>
            </w:r>
            <w:r w:rsidRPr="00A66098">
              <w:rPr>
                <w:rFonts w:ascii="Arial Narrow" w:eastAsia="Times New Roman" w:hAnsi="Arial Narrow" w:cs="Times New Roman"/>
                <w:sz w:val="20"/>
                <w:szCs w:val="20"/>
              </w:rPr>
              <w:t>= your voice going up and down when speaking, highlights key words, interesting to listen to.</w:t>
            </w:r>
          </w:p>
          <w:p w14:paraId="2287AA72" w14:textId="77777777" w:rsidR="00A66098" w:rsidRPr="00A66098" w:rsidRDefault="00A66098" w:rsidP="00A66098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  <w:r w:rsidRPr="00A66098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Non-verbal communication</w:t>
            </w:r>
            <w:r w:rsidRPr="00A66098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= </w:t>
            </w:r>
            <w:r w:rsidRPr="00A66098">
              <w:rPr>
                <w:rFonts w:ascii="Arial Narrow" w:eastAsia="Times New Roman" w:hAnsi="Arial Narrow" w:cs="Times New Roman"/>
                <w:sz w:val="20"/>
                <w:szCs w:val="20"/>
              </w:rPr>
              <w:t>body movement, posture (how you hold your body), gesture (hand movements) and facial expression.</w:t>
            </w:r>
          </w:p>
          <w:p w14:paraId="49A29754" w14:textId="77777777" w:rsidR="00A66098" w:rsidRPr="00A66098" w:rsidRDefault="00A66098" w:rsidP="00A66098">
            <w:pPr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A66098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Looks vs engages</w:t>
            </w:r>
            <w:r w:rsidRPr="00A66098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</w:t>
            </w:r>
            <w:r w:rsidRPr="00A66098">
              <w:rPr>
                <w:rFonts w:ascii="Arial Narrow" w:eastAsia="Times New Roman" w:hAnsi="Arial Narrow" w:cs="Times New Roman"/>
                <w:sz w:val="20"/>
                <w:szCs w:val="20"/>
              </w:rPr>
              <w:t xml:space="preserve">= looking at someone means you glance at them for a short time but there is no connection. Engaging someone means you look them in the eye, may smile and are talking directly to them. 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Style w:val="TableGrid40"/>
              <w:tblW w:w="3152" w:type="dxa"/>
              <w:jc w:val="center"/>
              <w:tblLayout w:type="fixed"/>
              <w:tblCellMar>
                <w:top w:w="108" w:type="dxa"/>
                <w:bottom w:w="108" w:type="dxa"/>
              </w:tblCellMar>
              <w:tblLook w:val="04A0" w:firstRow="1" w:lastRow="0" w:firstColumn="1" w:lastColumn="0" w:noHBand="0" w:noVBand="1"/>
            </w:tblPr>
            <w:tblGrid>
              <w:gridCol w:w="1575"/>
              <w:gridCol w:w="1577"/>
            </w:tblGrid>
            <w:tr w:rsidR="00A66098" w:rsidRPr="00A66098" w14:paraId="3CC297BD" w14:textId="77777777" w:rsidTr="00115F52">
              <w:trPr>
                <w:trHeight w:val="340"/>
                <w:jc w:val="center"/>
              </w:trPr>
              <w:tc>
                <w:tcPr>
                  <w:tcW w:w="3152" w:type="dxa"/>
                  <w:gridSpan w:val="2"/>
                </w:tcPr>
                <w:p w14:paraId="7D944907" w14:textId="77777777" w:rsidR="00A66098" w:rsidRPr="00A66098" w:rsidRDefault="00A66098" w:rsidP="00A66098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  <w:lang w:eastAsia="en-AU"/>
                    </w:rPr>
                  </w:pPr>
                  <w:r w:rsidRPr="00A66098"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  <w:lang w:eastAsia="en-AU"/>
                    </w:rPr>
                    <w:t>Characteristics of formal &amp; informal language</w:t>
                  </w:r>
                </w:p>
              </w:tc>
            </w:tr>
            <w:tr w:rsidR="00A66098" w:rsidRPr="00A66098" w14:paraId="0D396F6F" w14:textId="77777777" w:rsidTr="00115F52">
              <w:trPr>
                <w:trHeight w:val="1749"/>
                <w:jc w:val="center"/>
              </w:trPr>
              <w:tc>
                <w:tcPr>
                  <w:tcW w:w="1575" w:type="dxa"/>
                </w:tcPr>
                <w:p w14:paraId="104413CA" w14:textId="77777777" w:rsidR="00A66098" w:rsidRPr="00A66098" w:rsidRDefault="00A66098" w:rsidP="00A66098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  <w:lang w:eastAsia="en-AU"/>
                    </w:rPr>
                  </w:pPr>
                  <w:r w:rsidRPr="00A66098"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  <w:lang w:eastAsia="en-AU"/>
                    </w:rPr>
                    <w:t>Formal</w:t>
                  </w:r>
                </w:p>
                <w:p w14:paraId="1EB7F5F7" w14:textId="77777777" w:rsidR="00A66098" w:rsidRPr="00A66098" w:rsidRDefault="00A66098" w:rsidP="00A66098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A66098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Serious</w:t>
                  </w:r>
                </w:p>
                <w:p w14:paraId="1263C672" w14:textId="77777777" w:rsidR="00A66098" w:rsidRPr="00A66098" w:rsidRDefault="00A66098" w:rsidP="00A66098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A66098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Objective</w:t>
                  </w:r>
                </w:p>
                <w:p w14:paraId="18C0C25B" w14:textId="77777777" w:rsidR="00A66098" w:rsidRPr="00A66098" w:rsidRDefault="00A66098" w:rsidP="00A66098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A66098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Impersonal</w:t>
                  </w:r>
                </w:p>
                <w:p w14:paraId="35ECE6B7" w14:textId="77777777" w:rsidR="00A66098" w:rsidRPr="00A66098" w:rsidRDefault="00A66098" w:rsidP="00A66098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A66098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Reasoned</w:t>
                  </w:r>
                </w:p>
                <w:p w14:paraId="5C5BC329" w14:textId="77777777" w:rsidR="00A66098" w:rsidRPr="00A66098" w:rsidRDefault="00A66098" w:rsidP="00A66098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A66098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Controlled</w:t>
                  </w:r>
                </w:p>
                <w:p w14:paraId="475ADD14" w14:textId="77777777" w:rsidR="00A66098" w:rsidRPr="00A66098" w:rsidRDefault="00A66098" w:rsidP="00A66098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A66098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Reserved</w:t>
                  </w:r>
                </w:p>
              </w:tc>
              <w:tc>
                <w:tcPr>
                  <w:tcW w:w="1577" w:type="dxa"/>
                </w:tcPr>
                <w:p w14:paraId="03E0124C" w14:textId="77777777" w:rsidR="00A66098" w:rsidRPr="00A66098" w:rsidRDefault="00A66098" w:rsidP="00A66098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  <w:lang w:eastAsia="en-AU"/>
                    </w:rPr>
                  </w:pPr>
                  <w:r w:rsidRPr="00A66098"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  <w:lang w:eastAsia="en-AU"/>
                    </w:rPr>
                    <w:t>Informal</w:t>
                  </w:r>
                </w:p>
                <w:p w14:paraId="462AB2C5" w14:textId="77777777" w:rsidR="00A66098" w:rsidRPr="00A66098" w:rsidRDefault="00A66098" w:rsidP="00A66098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A66098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Light</w:t>
                  </w:r>
                </w:p>
                <w:p w14:paraId="6F18FC24" w14:textId="77777777" w:rsidR="00A66098" w:rsidRPr="00A66098" w:rsidRDefault="00A66098" w:rsidP="00A66098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A66098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Humorous</w:t>
                  </w:r>
                </w:p>
                <w:p w14:paraId="2C8DE358" w14:textId="77777777" w:rsidR="00A66098" w:rsidRPr="00A66098" w:rsidRDefault="00A66098" w:rsidP="00A66098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A66098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Personal</w:t>
                  </w:r>
                </w:p>
                <w:p w14:paraId="5A5780F5" w14:textId="77777777" w:rsidR="00A66098" w:rsidRPr="00A66098" w:rsidRDefault="00A66098" w:rsidP="00A66098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A66098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Casual</w:t>
                  </w:r>
                </w:p>
                <w:p w14:paraId="69FB169C" w14:textId="77777777" w:rsidR="00A66098" w:rsidRPr="00A66098" w:rsidRDefault="00A66098" w:rsidP="00A66098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A66098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Offhanded</w:t>
                  </w:r>
                </w:p>
                <w:p w14:paraId="609F562E" w14:textId="77777777" w:rsidR="00A66098" w:rsidRPr="00A66098" w:rsidRDefault="00A66098" w:rsidP="00A66098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A66098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Plainspoken</w:t>
                  </w:r>
                </w:p>
                <w:p w14:paraId="5BBA180C" w14:textId="77777777" w:rsidR="00A66098" w:rsidRPr="00A66098" w:rsidRDefault="00A66098" w:rsidP="00A66098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A66098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Simple</w:t>
                  </w:r>
                </w:p>
              </w:tc>
            </w:tr>
          </w:tbl>
          <w:p w14:paraId="6F74BE74" w14:textId="77777777" w:rsidR="00A66098" w:rsidRPr="00A66098" w:rsidRDefault="00A66098" w:rsidP="00A66098">
            <w:pPr>
              <w:jc w:val="center"/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05E640CC" w:rsidR="00A922F4" w:rsidRPr="00D86DE4" w:rsidRDefault="00A66098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4, Module 1 – Persuasive Video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BA7AE1"/>
    <w:multiLevelType w:val="hybridMultilevel"/>
    <w:tmpl w:val="C6484E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33F7F"/>
    <w:multiLevelType w:val="hybridMultilevel"/>
    <w:tmpl w:val="EB78E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92D3F"/>
    <w:multiLevelType w:val="hybridMultilevel"/>
    <w:tmpl w:val="1472B4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9A3265"/>
    <w:multiLevelType w:val="hybridMultilevel"/>
    <w:tmpl w:val="EB78E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3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12"/>
  </w:num>
  <w:num w:numId="6" w16cid:durableId="1035733301">
    <w:abstractNumId w:val="14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6"/>
  </w:num>
  <w:num w:numId="14" w16cid:durableId="175776732">
    <w:abstractNumId w:val="3"/>
  </w:num>
  <w:num w:numId="15" w16cid:durableId="600183428">
    <w:abstractNumId w:val="11"/>
  </w:num>
  <w:num w:numId="16" w16cid:durableId="180626574">
    <w:abstractNumId w:val="9"/>
  </w:num>
  <w:num w:numId="17" w16cid:durableId="490365938">
    <w:abstractNumId w:val="10"/>
  </w:num>
  <w:num w:numId="18" w16cid:durableId="39724396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qwUAmxYPUCwAAAA="/>
  </w:docVars>
  <w:rsids>
    <w:rsidRoot w:val="00EC4FF7"/>
    <w:rsid w:val="00003885"/>
    <w:rsid w:val="0003270F"/>
    <w:rsid w:val="0003772A"/>
    <w:rsid w:val="0005780E"/>
    <w:rsid w:val="00065CC6"/>
    <w:rsid w:val="00077A65"/>
    <w:rsid w:val="000A71F7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4657"/>
    <w:rsid w:val="00417AA3"/>
    <w:rsid w:val="00440B32"/>
    <w:rsid w:val="00447636"/>
    <w:rsid w:val="0046078D"/>
    <w:rsid w:val="004A2ED8"/>
    <w:rsid w:val="004F30FB"/>
    <w:rsid w:val="004F5BDA"/>
    <w:rsid w:val="0051631E"/>
    <w:rsid w:val="00526802"/>
    <w:rsid w:val="00537A1F"/>
    <w:rsid w:val="00566029"/>
    <w:rsid w:val="00570B45"/>
    <w:rsid w:val="00572D14"/>
    <w:rsid w:val="005923CB"/>
    <w:rsid w:val="00593445"/>
    <w:rsid w:val="00596B77"/>
    <w:rsid w:val="005B066C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B429C"/>
    <w:rsid w:val="008012D2"/>
    <w:rsid w:val="00813C37"/>
    <w:rsid w:val="008154B5"/>
    <w:rsid w:val="00823962"/>
    <w:rsid w:val="0084485F"/>
    <w:rsid w:val="00852719"/>
    <w:rsid w:val="00860115"/>
    <w:rsid w:val="0088783C"/>
    <w:rsid w:val="008A74EB"/>
    <w:rsid w:val="008E210E"/>
    <w:rsid w:val="0090003A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66098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1FE7"/>
    <w:rsid w:val="00CB68E8"/>
    <w:rsid w:val="00D00600"/>
    <w:rsid w:val="00D04F01"/>
    <w:rsid w:val="00D06414"/>
    <w:rsid w:val="00D338E4"/>
    <w:rsid w:val="00D51947"/>
    <w:rsid w:val="00D532F0"/>
    <w:rsid w:val="00D75D2A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7B429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39"/>
    <w:rsid w:val="009000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next w:val="TableGrid"/>
    <w:uiPriority w:val="39"/>
    <w:rsid w:val="0041465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0"/>
    <w:basedOn w:val="TableNormal"/>
    <w:next w:val="TableGrid"/>
    <w:uiPriority w:val="59"/>
    <w:rsid w:val="00A6609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A04F73-BB20-4EDC-AFAD-3127E53F8296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4, Module 1 – Persuasive Video</dc:title>
  <dc:creator>Derek Tolan</dc:creator>
  <cp:lastModifiedBy>Thomas Heeren</cp:lastModifiedBy>
  <cp:revision>2</cp:revision>
  <cp:lastPrinted>2015-05-15T02:36:00Z</cp:lastPrinted>
  <dcterms:created xsi:type="dcterms:W3CDTF">2022-04-20T21:01:00Z</dcterms:created>
  <dcterms:modified xsi:type="dcterms:W3CDTF">2022-04-20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